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53"/>
        <w:gridCol w:w="1289"/>
        <w:gridCol w:w="1481"/>
        <w:gridCol w:w="1652"/>
        <w:gridCol w:w="1518"/>
        <w:gridCol w:w="1223"/>
      </w:tblGrid>
      <w:tr w:rsidR="00CF586F" w:rsidRPr="00FE7144" w14:paraId="4690A661" w14:textId="75DA6D8F" w:rsidTr="00FC75CA">
        <w:trPr>
          <w:jc w:val="center"/>
        </w:trPr>
        <w:tc>
          <w:tcPr>
            <w:tcW w:w="9016" w:type="dxa"/>
            <w:gridSpan w:val="6"/>
          </w:tcPr>
          <w:p w14:paraId="57A9FB03" w14:textId="1B733B5F" w:rsidR="00CF586F" w:rsidRPr="00FE7144" w:rsidRDefault="00CF586F" w:rsidP="00CF586F">
            <w:pPr>
              <w:jc w:val="center"/>
              <w:rPr>
                <w:b/>
                <w:bCs/>
              </w:rPr>
            </w:pPr>
            <w:r w:rsidRPr="00FE7144">
              <w:rPr>
                <w:b/>
                <w:bCs/>
              </w:rPr>
              <w:t>CUMPULSARY</w:t>
            </w:r>
          </w:p>
        </w:tc>
      </w:tr>
      <w:tr w:rsidR="009C58B5" w:rsidRPr="00FE7144" w14:paraId="472CEBF0" w14:textId="77777777" w:rsidTr="00AB57EF">
        <w:trPr>
          <w:jc w:val="center"/>
        </w:trPr>
        <w:tc>
          <w:tcPr>
            <w:tcW w:w="3142" w:type="dxa"/>
            <w:gridSpan w:val="2"/>
          </w:tcPr>
          <w:p w14:paraId="0F84B250" w14:textId="3A8A3876" w:rsidR="009C58B5" w:rsidRPr="00FE7144" w:rsidRDefault="009C58B5" w:rsidP="009C58B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</w:t>
            </w:r>
          </w:p>
        </w:tc>
        <w:tc>
          <w:tcPr>
            <w:tcW w:w="1481" w:type="dxa"/>
          </w:tcPr>
          <w:p w14:paraId="70B95391" w14:textId="50F95B31" w:rsidR="009C58B5" w:rsidRPr="00FE7144" w:rsidRDefault="009C58B5" w:rsidP="00FE7144">
            <w:pPr>
              <w:rPr>
                <w:b/>
                <w:bCs/>
              </w:rPr>
            </w:pPr>
            <w:r>
              <w:rPr>
                <w:b/>
                <w:bCs/>
              </w:rPr>
              <w:t>UNIT</w:t>
            </w:r>
          </w:p>
        </w:tc>
        <w:tc>
          <w:tcPr>
            <w:tcW w:w="1652" w:type="dxa"/>
          </w:tcPr>
          <w:p w14:paraId="10C7DDD6" w14:textId="2DBDFE40" w:rsidR="009C58B5" w:rsidRPr="00FE7144" w:rsidRDefault="009C58B5" w:rsidP="00FE7144">
            <w:pPr>
              <w:rPr>
                <w:b/>
                <w:bCs/>
              </w:rPr>
            </w:pPr>
            <w:r>
              <w:rPr>
                <w:b/>
                <w:bCs/>
              </w:rPr>
              <w:t>TYPE</w:t>
            </w:r>
          </w:p>
        </w:tc>
        <w:tc>
          <w:tcPr>
            <w:tcW w:w="1518" w:type="dxa"/>
          </w:tcPr>
          <w:p w14:paraId="5E960D78" w14:textId="6C9D496B" w:rsidR="009C58B5" w:rsidRPr="00FE7144" w:rsidRDefault="009C58B5" w:rsidP="00FE7144">
            <w:pPr>
              <w:rPr>
                <w:b/>
                <w:bCs/>
              </w:rPr>
            </w:pPr>
            <w:r>
              <w:rPr>
                <w:b/>
                <w:bCs/>
              </w:rPr>
              <w:t>LEVEL</w:t>
            </w:r>
          </w:p>
        </w:tc>
        <w:tc>
          <w:tcPr>
            <w:tcW w:w="1223" w:type="dxa"/>
          </w:tcPr>
          <w:p w14:paraId="3D8F8D4F" w14:textId="72C9F295" w:rsidR="009C58B5" w:rsidRPr="00FE7144" w:rsidRDefault="009C58B5" w:rsidP="00FE7144">
            <w:pPr>
              <w:rPr>
                <w:b/>
                <w:bCs/>
              </w:rPr>
            </w:pPr>
            <w:r>
              <w:rPr>
                <w:b/>
                <w:bCs/>
              </w:rPr>
              <w:t>MARKS</w:t>
            </w:r>
          </w:p>
        </w:tc>
      </w:tr>
      <w:tr w:rsidR="009C58B5" w:rsidRPr="00FE7144" w14:paraId="2CE4CA8F" w14:textId="77777777" w:rsidTr="00D02E57">
        <w:trPr>
          <w:jc w:val="center"/>
        </w:trPr>
        <w:tc>
          <w:tcPr>
            <w:tcW w:w="1853" w:type="dxa"/>
          </w:tcPr>
          <w:p w14:paraId="7A11526C" w14:textId="77402626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 xml:space="preserve">Q1. </w:t>
            </w:r>
          </w:p>
        </w:tc>
        <w:tc>
          <w:tcPr>
            <w:tcW w:w="1289" w:type="dxa"/>
          </w:tcPr>
          <w:p w14:paraId="0593F83E" w14:textId="73047477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A</w:t>
            </w:r>
          </w:p>
        </w:tc>
        <w:tc>
          <w:tcPr>
            <w:tcW w:w="1481" w:type="dxa"/>
          </w:tcPr>
          <w:p w14:paraId="18A71182" w14:textId="0CF4F265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UNIT-2</w:t>
            </w:r>
          </w:p>
        </w:tc>
        <w:tc>
          <w:tcPr>
            <w:tcW w:w="1652" w:type="dxa"/>
          </w:tcPr>
          <w:p w14:paraId="5C57576E" w14:textId="2C03B53B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THEORY WITH AN EXAMPLE</w:t>
            </w:r>
          </w:p>
        </w:tc>
        <w:tc>
          <w:tcPr>
            <w:tcW w:w="1518" w:type="dxa"/>
          </w:tcPr>
          <w:p w14:paraId="0D54D7C2" w14:textId="77777777" w:rsidR="009C58B5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LOWER DIFFICULTY LEVEL</w:t>
            </w:r>
          </w:p>
          <w:p w14:paraId="1DC20170" w14:textId="0AE5DC63" w:rsidR="009C58B5" w:rsidRPr="00FE7144" w:rsidRDefault="009C58B5" w:rsidP="009C58B5">
            <w:pPr>
              <w:rPr>
                <w:b/>
                <w:bCs/>
              </w:rPr>
            </w:pPr>
          </w:p>
        </w:tc>
        <w:tc>
          <w:tcPr>
            <w:tcW w:w="1223" w:type="dxa"/>
          </w:tcPr>
          <w:p w14:paraId="36BDDD6F" w14:textId="7C92C998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2 MARKS</w:t>
            </w:r>
          </w:p>
        </w:tc>
      </w:tr>
      <w:tr w:rsidR="009C58B5" w:rsidRPr="00FE7144" w14:paraId="47E2F2E4" w14:textId="77777777" w:rsidTr="00D02E57">
        <w:trPr>
          <w:jc w:val="center"/>
        </w:trPr>
        <w:tc>
          <w:tcPr>
            <w:tcW w:w="1853" w:type="dxa"/>
          </w:tcPr>
          <w:p w14:paraId="37BD3394" w14:textId="77777777" w:rsidR="009C58B5" w:rsidRPr="00FE7144" w:rsidRDefault="009C58B5" w:rsidP="009C58B5">
            <w:pPr>
              <w:rPr>
                <w:b/>
                <w:bCs/>
              </w:rPr>
            </w:pPr>
          </w:p>
        </w:tc>
        <w:tc>
          <w:tcPr>
            <w:tcW w:w="1289" w:type="dxa"/>
          </w:tcPr>
          <w:p w14:paraId="707095B8" w14:textId="38042550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B</w:t>
            </w:r>
          </w:p>
        </w:tc>
        <w:tc>
          <w:tcPr>
            <w:tcW w:w="1481" w:type="dxa"/>
          </w:tcPr>
          <w:p w14:paraId="2A2CB5B2" w14:textId="1218467B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UNIT-4</w:t>
            </w:r>
          </w:p>
        </w:tc>
        <w:tc>
          <w:tcPr>
            <w:tcW w:w="1652" w:type="dxa"/>
          </w:tcPr>
          <w:p w14:paraId="10433F44" w14:textId="48549D0C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THEORY WITH AN EXAMPLE</w:t>
            </w:r>
          </w:p>
        </w:tc>
        <w:tc>
          <w:tcPr>
            <w:tcW w:w="1518" w:type="dxa"/>
          </w:tcPr>
          <w:p w14:paraId="7EDEBFC2" w14:textId="7119B052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 xml:space="preserve">MODERATE </w:t>
            </w:r>
          </w:p>
        </w:tc>
        <w:tc>
          <w:tcPr>
            <w:tcW w:w="1223" w:type="dxa"/>
          </w:tcPr>
          <w:p w14:paraId="426F6E30" w14:textId="018E2743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3 MARKS</w:t>
            </w:r>
          </w:p>
        </w:tc>
      </w:tr>
      <w:tr w:rsidR="009C58B5" w:rsidRPr="00FE7144" w14:paraId="6C4F570C" w14:textId="73368067" w:rsidTr="00D02E57">
        <w:trPr>
          <w:jc w:val="center"/>
        </w:trPr>
        <w:tc>
          <w:tcPr>
            <w:tcW w:w="1853" w:type="dxa"/>
          </w:tcPr>
          <w:p w14:paraId="2EED8832" w14:textId="77777777" w:rsidR="009C58B5" w:rsidRPr="00FE7144" w:rsidRDefault="009C58B5" w:rsidP="009C58B5">
            <w:pPr>
              <w:rPr>
                <w:b/>
                <w:bCs/>
              </w:rPr>
            </w:pPr>
          </w:p>
        </w:tc>
        <w:tc>
          <w:tcPr>
            <w:tcW w:w="1289" w:type="dxa"/>
          </w:tcPr>
          <w:p w14:paraId="698EBB5B" w14:textId="33CF630B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C</w:t>
            </w:r>
          </w:p>
        </w:tc>
        <w:tc>
          <w:tcPr>
            <w:tcW w:w="1481" w:type="dxa"/>
          </w:tcPr>
          <w:p w14:paraId="23B6800E" w14:textId="00956377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UNIT-5</w:t>
            </w:r>
          </w:p>
        </w:tc>
        <w:tc>
          <w:tcPr>
            <w:tcW w:w="1652" w:type="dxa"/>
          </w:tcPr>
          <w:p w14:paraId="2B5B6571" w14:textId="71A42D74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OUT N OUT PROGRAM / WRITE A PROGRAM</w:t>
            </w:r>
          </w:p>
        </w:tc>
        <w:tc>
          <w:tcPr>
            <w:tcW w:w="1518" w:type="dxa"/>
          </w:tcPr>
          <w:p w14:paraId="3B3A0397" w14:textId="65191825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MODERATE</w:t>
            </w:r>
          </w:p>
        </w:tc>
        <w:tc>
          <w:tcPr>
            <w:tcW w:w="1223" w:type="dxa"/>
          </w:tcPr>
          <w:p w14:paraId="0CE8DCF8" w14:textId="6F0CD50C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3 MARKS</w:t>
            </w:r>
          </w:p>
        </w:tc>
      </w:tr>
      <w:tr w:rsidR="009C58B5" w:rsidRPr="00FE7144" w14:paraId="3EF805CA" w14:textId="5C71CFB6" w:rsidTr="00D02E57">
        <w:trPr>
          <w:jc w:val="center"/>
        </w:trPr>
        <w:tc>
          <w:tcPr>
            <w:tcW w:w="1853" w:type="dxa"/>
            <w:tcBorders>
              <w:bottom w:val="single" w:sz="4" w:space="0" w:color="auto"/>
            </w:tcBorders>
          </w:tcPr>
          <w:p w14:paraId="3ACB4DA3" w14:textId="77777777" w:rsidR="009C58B5" w:rsidRPr="00FE7144" w:rsidRDefault="009C58B5" w:rsidP="009C58B5">
            <w:pPr>
              <w:rPr>
                <w:b/>
                <w:bCs/>
              </w:rPr>
            </w:pPr>
          </w:p>
        </w:tc>
        <w:tc>
          <w:tcPr>
            <w:tcW w:w="1289" w:type="dxa"/>
            <w:tcBorders>
              <w:bottom w:val="single" w:sz="4" w:space="0" w:color="auto"/>
            </w:tcBorders>
          </w:tcPr>
          <w:p w14:paraId="246E3DCF" w14:textId="37B366DE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D</w:t>
            </w:r>
          </w:p>
        </w:tc>
        <w:tc>
          <w:tcPr>
            <w:tcW w:w="1481" w:type="dxa"/>
            <w:tcBorders>
              <w:bottom w:val="single" w:sz="4" w:space="0" w:color="auto"/>
            </w:tcBorders>
          </w:tcPr>
          <w:p w14:paraId="3445EEA3" w14:textId="49120FE8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UNIT-8</w:t>
            </w:r>
          </w:p>
        </w:tc>
        <w:tc>
          <w:tcPr>
            <w:tcW w:w="1652" w:type="dxa"/>
            <w:tcBorders>
              <w:bottom w:val="single" w:sz="4" w:space="0" w:color="auto"/>
            </w:tcBorders>
          </w:tcPr>
          <w:p w14:paraId="79E0C525" w14:textId="0C6482E2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DESIGN PROBLEM</w:t>
            </w:r>
          </w:p>
        </w:tc>
        <w:tc>
          <w:tcPr>
            <w:tcW w:w="1518" w:type="dxa"/>
            <w:tcBorders>
              <w:bottom w:val="single" w:sz="4" w:space="0" w:color="auto"/>
            </w:tcBorders>
          </w:tcPr>
          <w:p w14:paraId="4EA1F78C" w14:textId="32418AB2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MODERATE</w:t>
            </w:r>
          </w:p>
        </w:tc>
        <w:tc>
          <w:tcPr>
            <w:tcW w:w="1223" w:type="dxa"/>
            <w:tcBorders>
              <w:bottom w:val="single" w:sz="4" w:space="0" w:color="auto"/>
            </w:tcBorders>
          </w:tcPr>
          <w:p w14:paraId="153A6D1C" w14:textId="3F25AD71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2 MARKS</w:t>
            </w:r>
          </w:p>
        </w:tc>
      </w:tr>
      <w:tr w:rsidR="009C58B5" w:rsidRPr="00FE7144" w14:paraId="46AEE4C1" w14:textId="7D78858A" w:rsidTr="00C848BD">
        <w:trPr>
          <w:jc w:val="center"/>
        </w:trPr>
        <w:tc>
          <w:tcPr>
            <w:tcW w:w="9016" w:type="dxa"/>
            <w:gridSpan w:val="6"/>
          </w:tcPr>
          <w:p w14:paraId="13A7EC15" w14:textId="36506AB7" w:rsidR="009C58B5" w:rsidRPr="00FE7144" w:rsidRDefault="009C58B5" w:rsidP="009C58B5">
            <w:pPr>
              <w:jc w:val="center"/>
              <w:rPr>
                <w:b/>
                <w:bCs/>
              </w:rPr>
            </w:pPr>
            <w:r w:rsidRPr="00FE7144">
              <w:rPr>
                <w:b/>
                <w:bCs/>
              </w:rPr>
              <w:t>ANY 4 OF 5</w:t>
            </w:r>
          </w:p>
        </w:tc>
      </w:tr>
      <w:tr w:rsidR="009C58B5" w:rsidRPr="00FE7144" w14:paraId="06A99E09" w14:textId="2C18994D" w:rsidTr="00D02E57">
        <w:trPr>
          <w:jc w:val="center"/>
        </w:trPr>
        <w:tc>
          <w:tcPr>
            <w:tcW w:w="1853" w:type="dxa"/>
          </w:tcPr>
          <w:p w14:paraId="4C02FF35" w14:textId="463B38DA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Q2.</w:t>
            </w:r>
          </w:p>
        </w:tc>
        <w:tc>
          <w:tcPr>
            <w:tcW w:w="1289" w:type="dxa"/>
          </w:tcPr>
          <w:p w14:paraId="2A057284" w14:textId="237B92D5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A</w:t>
            </w:r>
          </w:p>
        </w:tc>
        <w:tc>
          <w:tcPr>
            <w:tcW w:w="1481" w:type="dxa"/>
          </w:tcPr>
          <w:p w14:paraId="2E06F8C3" w14:textId="340C4BCD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UNIT-2</w:t>
            </w:r>
          </w:p>
        </w:tc>
        <w:tc>
          <w:tcPr>
            <w:tcW w:w="1652" w:type="dxa"/>
          </w:tcPr>
          <w:p w14:paraId="5C821D44" w14:textId="5D81D486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OUT N OUT PROGRAM</w:t>
            </w:r>
          </w:p>
        </w:tc>
        <w:tc>
          <w:tcPr>
            <w:tcW w:w="1518" w:type="dxa"/>
          </w:tcPr>
          <w:p w14:paraId="61838B7A" w14:textId="5F98EF86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MODERATE</w:t>
            </w:r>
          </w:p>
        </w:tc>
        <w:tc>
          <w:tcPr>
            <w:tcW w:w="1223" w:type="dxa"/>
          </w:tcPr>
          <w:p w14:paraId="46BDF73D" w14:textId="4CA71C69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7 MARKS</w:t>
            </w:r>
          </w:p>
        </w:tc>
      </w:tr>
      <w:tr w:rsidR="009C58B5" w:rsidRPr="00FE7144" w14:paraId="0E4E1103" w14:textId="77777777" w:rsidTr="00D02E57">
        <w:trPr>
          <w:jc w:val="center"/>
        </w:trPr>
        <w:tc>
          <w:tcPr>
            <w:tcW w:w="1853" w:type="dxa"/>
          </w:tcPr>
          <w:p w14:paraId="70BB0B90" w14:textId="77777777" w:rsidR="009C58B5" w:rsidRPr="00FE7144" w:rsidRDefault="009C58B5" w:rsidP="009C58B5">
            <w:pPr>
              <w:rPr>
                <w:b/>
                <w:bCs/>
              </w:rPr>
            </w:pPr>
          </w:p>
        </w:tc>
        <w:tc>
          <w:tcPr>
            <w:tcW w:w="1289" w:type="dxa"/>
          </w:tcPr>
          <w:p w14:paraId="52B78773" w14:textId="63EF5D28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B</w:t>
            </w:r>
          </w:p>
        </w:tc>
        <w:tc>
          <w:tcPr>
            <w:tcW w:w="1481" w:type="dxa"/>
          </w:tcPr>
          <w:p w14:paraId="65D43598" w14:textId="0C240EE3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UNIT-3</w:t>
            </w:r>
          </w:p>
        </w:tc>
        <w:tc>
          <w:tcPr>
            <w:tcW w:w="1652" w:type="dxa"/>
          </w:tcPr>
          <w:p w14:paraId="1918FADD" w14:textId="4C2C60D7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PROGRAM</w:t>
            </w:r>
          </w:p>
        </w:tc>
        <w:tc>
          <w:tcPr>
            <w:tcW w:w="1518" w:type="dxa"/>
          </w:tcPr>
          <w:p w14:paraId="6E5CA050" w14:textId="33F38D3D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LOW</w:t>
            </w:r>
          </w:p>
        </w:tc>
        <w:tc>
          <w:tcPr>
            <w:tcW w:w="1223" w:type="dxa"/>
          </w:tcPr>
          <w:p w14:paraId="727F0775" w14:textId="62F46C65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3 MARKS</w:t>
            </w:r>
          </w:p>
        </w:tc>
      </w:tr>
      <w:tr w:rsidR="009C58B5" w:rsidRPr="00FE7144" w14:paraId="65AE54AE" w14:textId="77777777" w:rsidTr="0087127A">
        <w:trPr>
          <w:trHeight w:val="46"/>
          <w:jc w:val="center"/>
        </w:trPr>
        <w:tc>
          <w:tcPr>
            <w:tcW w:w="9016" w:type="dxa"/>
            <w:gridSpan w:val="6"/>
          </w:tcPr>
          <w:p w14:paraId="390A92CB" w14:textId="77777777" w:rsidR="009C58B5" w:rsidRPr="0087127A" w:rsidRDefault="009C58B5" w:rsidP="009C58B5">
            <w:pPr>
              <w:rPr>
                <w:b/>
                <w:bCs/>
                <w:sz w:val="10"/>
                <w:szCs w:val="10"/>
              </w:rPr>
            </w:pPr>
          </w:p>
        </w:tc>
      </w:tr>
      <w:tr w:rsidR="009C58B5" w:rsidRPr="00FE7144" w14:paraId="3C1A3797" w14:textId="00C2B7F4" w:rsidTr="00D02E57">
        <w:trPr>
          <w:jc w:val="center"/>
        </w:trPr>
        <w:tc>
          <w:tcPr>
            <w:tcW w:w="1853" w:type="dxa"/>
          </w:tcPr>
          <w:p w14:paraId="34207B10" w14:textId="6F900AB9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Q3.</w:t>
            </w:r>
          </w:p>
        </w:tc>
        <w:tc>
          <w:tcPr>
            <w:tcW w:w="1289" w:type="dxa"/>
          </w:tcPr>
          <w:p w14:paraId="5D1DECB4" w14:textId="77CCB2D3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A</w:t>
            </w:r>
          </w:p>
        </w:tc>
        <w:tc>
          <w:tcPr>
            <w:tcW w:w="1481" w:type="dxa"/>
          </w:tcPr>
          <w:p w14:paraId="600E91B3" w14:textId="63F96FBB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UNIT-3</w:t>
            </w:r>
          </w:p>
        </w:tc>
        <w:tc>
          <w:tcPr>
            <w:tcW w:w="1652" w:type="dxa"/>
          </w:tcPr>
          <w:p w14:paraId="29F877D7" w14:textId="78DD14E1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THEORY WITH EXAMPLE</w:t>
            </w:r>
          </w:p>
        </w:tc>
        <w:tc>
          <w:tcPr>
            <w:tcW w:w="1518" w:type="dxa"/>
          </w:tcPr>
          <w:p w14:paraId="7B18683D" w14:textId="5A4704B8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LOW</w:t>
            </w:r>
          </w:p>
        </w:tc>
        <w:tc>
          <w:tcPr>
            <w:tcW w:w="1223" w:type="dxa"/>
          </w:tcPr>
          <w:p w14:paraId="4917C87B" w14:textId="57EABCE3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4 MARKS</w:t>
            </w:r>
          </w:p>
        </w:tc>
      </w:tr>
      <w:tr w:rsidR="009C58B5" w:rsidRPr="00FE7144" w14:paraId="0073BFBF" w14:textId="77777777" w:rsidTr="00D02E57">
        <w:trPr>
          <w:jc w:val="center"/>
        </w:trPr>
        <w:tc>
          <w:tcPr>
            <w:tcW w:w="1853" w:type="dxa"/>
          </w:tcPr>
          <w:p w14:paraId="775314D3" w14:textId="77777777" w:rsidR="009C58B5" w:rsidRPr="00FE7144" w:rsidRDefault="009C58B5" w:rsidP="009C58B5">
            <w:pPr>
              <w:rPr>
                <w:b/>
                <w:bCs/>
              </w:rPr>
            </w:pPr>
          </w:p>
        </w:tc>
        <w:tc>
          <w:tcPr>
            <w:tcW w:w="1289" w:type="dxa"/>
          </w:tcPr>
          <w:p w14:paraId="4952D3A5" w14:textId="02F52D96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B</w:t>
            </w:r>
          </w:p>
        </w:tc>
        <w:tc>
          <w:tcPr>
            <w:tcW w:w="1481" w:type="dxa"/>
          </w:tcPr>
          <w:p w14:paraId="098E377D" w14:textId="33185B97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UNIT-4</w:t>
            </w:r>
          </w:p>
        </w:tc>
        <w:tc>
          <w:tcPr>
            <w:tcW w:w="1652" w:type="dxa"/>
          </w:tcPr>
          <w:p w14:paraId="2FF36205" w14:textId="71B9EB98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PROGRAM</w:t>
            </w:r>
          </w:p>
        </w:tc>
        <w:tc>
          <w:tcPr>
            <w:tcW w:w="1518" w:type="dxa"/>
          </w:tcPr>
          <w:p w14:paraId="270428B8" w14:textId="4F3EA9B7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 xml:space="preserve">MODERATE </w:t>
            </w:r>
          </w:p>
        </w:tc>
        <w:tc>
          <w:tcPr>
            <w:tcW w:w="1223" w:type="dxa"/>
          </w:tcPr>
          <w:p w14:paraId="659AD895" w14:textId="08677D35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6 MARKS</w:t>
            </w:r>
          </w:p>
        </w:tc>
      </w:tr>
      <w:tr w:rsidR="009C58B5" w:rsidRPr="00FE7144" w14:paraId="6BE30BE1" w14:textId="77777777" w:rsidTr="00825A14">
        <w:trPr>
          <w:jc w:val="center"/>
        </w:trPr>
        <w:tc>
          <w:tcPr>
            <w:tcW w:w="9016" w:type="dxa"/>
            <w:gridSpan w:val="6"/>
          </w:tcPr>
          <w:p w14:paraId="3860928D" w14:textId="77777777" w:rsidR="009C58B5" w:rsidRPr="0087127A" w:rsidRDefault="009C58B5" w:rsidP="009C58B5">
            <w:pPr>
              <w:rPr>
                <w:b/>
                <w:bCs/>
                <w:sz w:val="10"/>
                <w:szCs w:val="10"/>
              </w:rPr>
            </w:pPr>
          </w:p>
        </w:tc>
      </w:tr>
      <w:tr w:rsidR="009C58B5" w:rsidRPr="00FE7144" w14:paraId="76DA6CB4" w14:textId="30730368" w:rsidTr="00D02E57">
        <w:trPr>
          <w:jc w:val="center"/>
        </w:trPr>
        <w:tc>
          <w:tcPr>
            <w:tcW w:w="1853" w:type="dxa"/>
          </w:tcPr>
          <w:p w14:paraId="54D37671" w14:textId="64FC31E7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Q4.</w:t>
            </w:r>
          </w:p>
        </w:tc>
        <w:tc>
          <w:tcPr>
            <w:tcW w:w="1289" w:type="dxa"/>
          </w:tcPr>
          <w:p w14:paraId="4F73BE0B" w14:textId="12E27A62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A</w:t>
            </w:r>
          </w:p>
        </w:tc>
        <w:tc>
          <w:tcPr>
            <w:tcW w:w="1481" w:type="dxa"/>
          </w:tcPr>
          <w:p w14:paraId="264E828A" w14:textId="787BCE01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UNIT-5</w:t>
            </w:r>
          </w:p>
        </w:tc>
        <w:tc>
          <w:tcPr>
            <w:tcW w:w="1652" w:type="dxa"/>
          </w:tcPr>
          <w:p w14:paraId="2CF2BA1B" w14:textId="1B40C427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PROGRAM</w:t>
            </w:r>
          </w:p>
        </w:tc>
        <w:tc>
          <w:tcPr>
            <w:tcW w:w="1518" w:type="dxa"/>
          </w:tcPr>
          <w:p w14:paraId="7E725D53" w14:textId="4C8791AC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LOW</w:t>
            </w:r>
          </w:p>
        </w:tc>
        <w:tc>
          <w:tcPr>
            <w:tcW w:w="1223" w:type="dxa"/>
          </w:tcPr>
          <w:p w14:paraId="4756813A" w14:textId="2E3F2E21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5 MARKS</w:t>
            </w:r>
          </w:p>
        </w:tc>
      </w:tr>
      <w:tr w:rsidR="009C58B5" w:rsidRPr="00FE7144" w14:paraId="0E96E3C1" w14:textId="77777777" w:rsidTr="00D02E57">
        <w:trPr>
          <w:jc w:val="center"/>
        </w:trPr>
        <w:tc>
          <w:tcPr>
            <w:tcW w:w="1853" w:type="dxa"/>
          </w:tcPr>
          <w:p w14:paraId="2B692670" w14:textId="77777777" w:rsidR="009C58B5" w:rsidRPr="00FE7144" w:rsidRDefault="009C58B5" w:rsidP="009C58B5">
            <w:pPr>
              <w:rPr>
                <w:b/>
                <w:bCs/>
              </w:rPr>
            </w:pPr>
          </w:p>
        </w:tc>
        <w:tc>
          <w:tcPr>
            <w:tcW w:w="1289" w:type="dxa"/>
          </w:tcPr>
          <w:p w14:paraId="7BF45D7E" w14:textId="157DBF7F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B</w:t>
            </w:r>
          </w:p>
        </w:tc>
        <w:tc>
          <w:tcPr>
            <w:tcW w:w="1481" w:type="dxa"/>
          </w:tcPr>
          <w:p w14:paraId="68B39D90" w14:textId="24A54826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UNIT-4</w:t>
            </w:r>
          </w:p>
        </w:tc>
        <w:tc>
          <w:tcPr>
            <w:tcW w:w="1652" w:type="dxa"/>
          </w:tcPr>
          <w:p w14:paraId="4DB081A4" w14:textId="06EC4847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THEORY WITH AN EXAMPLE</w:t>
            </w:r>
          </w:p>
        </w:tc>
        <w:tc>
          <w:tcPr>
            <w:tcW w:w="1518" w:type="dxa"/>
          </w:tcPr>
          <w:p w14:paraId="076A52BD" w14:textId="38F723FD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HIGH</w:t>
            </w:r>
          </w:p>
        </w:tc>
        <w:tc>
          <w:tcPr>
            <w:tcW w:w="1223" w:type="dxa"/>
          </w:tcPr>
          <w:p w14:paraId="14F4CE31" w14:textId="008C543D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5 MARKS</w:t>
            </w:r>
          </w:p>
        </w:tc>
      </w:tr>
      <w:tr w:rsidR="009C58B5" w:rsidRPr="00FE7144" w14:paraId="0A6EB4F9" w14:textId="77777777" w:rsidTr="00726A46">
        <w:trPr>
          <w:jc w:val="center"/>
        </w:trPr>
        <w:tc>
          <w:tcPr>
            <w:tcW w:w="9016" w:type="dxa"/>
            <w:gridSpan w:val="6"/>
          </w:tcPr>
          <w:p w14:paraId="133F9CCA" w14:textId="77777777" w:rsidR="009C58B5" w:rsidRPr="0087127A" w:rsidRDefault="009C58B5" w:rsidP="009C58B5">
            <w:pPr>
              <w:rPr>
                <w:b/>
                <w:bCs/>
                <w:sz w:val="10"/>
                <w:szCs w:val="10"/>
              </w:rPr>
            </w:pPr>
          </w:p>
        </w:tc>
      </w:tr>
      <w:tr w:rsidR="009C58B5" w:rsidRPr="00FE7144" w14:paraId="03FC7959" w14:textId="5CA85CBE" w:rsidTr="00D02E57">
        <w:trPr>
          <w:jc w:val="center"/>
        </w:trPr>
        <w:tc>
          <w:tcPr>
            <w:tcW w:w="1853" w:type="dxa"/>
          </w:tcPr>
          <w:p w14:paraId="34893FDC" w14:textId="766B4C7A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Q5.</w:t>
            </w:r>
          </w:p>
        </w:tc>
        <w:tc>
          <w:tcPr>
            <w:tcW w:w="1289" w:type="dxa"/>
          </w:tcPr>
          <w:p w14:paraId="1063A82D" w14:textId="142836F8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A</w:t>
            </w:r>
          </w:p>
        </w:tc>
        <w:tc>
          <w:tcPr>
            <w:tcW w:w="1481" w:type="dxa"/>
          </w:tcPr>
          <w:p w14:paraId="5A37843D" w14:textId="168CBB17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UNIT-6</w:t>
            </w:r>
          </w:p>
        </w:tc>
        <w:tc>
          <w:tcPr>
            <w:tcW w:w="1652" w:type="dxa"/>
          </w:tcPr>
          <w:p w14:paraId="1ED8F35A" w14:textId="0B4B6183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PROGRAM</w:t>
            </w:r>
          </w:p>
        </w:tc>
        <w:tc>
          <w:tcPr>
            <w:tcW w:w="1518" w:type="dxa"/>
          </w:tcPr>
          <w:p w14:paraId="52BFB190" w14:textId="73C6ECBA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MODERATE</w:t>
            </w:r>
          </w:p>
        </w:tc>
        <w:tc>
          <w:tcPr>
            <w:tcW w:w="1223" w:type="dxa"/>
          </w:tcPr>
          <w:p w14:paraId="41FADA96" w14:textId="77DB5799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6 MARKS</w:t>
            </w:r>
          </w:p>
        </w:tc>
      </w:tr>
      <w:tr w:rsidR="009C58B5" w:rsidRPr="00FE7144" w14:paraId="0CFE519D" w14:textId="77777777" w:rsidTr="00D02E57">
        <w:trPr>
          <w:jc w:val="center"/>
        </w:trPr>
        <w:tc>
          <w:tcPr>
            <w:tcW w:w="1853" w:type="dxa"/>
          </w:tcPr>
          <w:p w14:paraId="4B5ADBB1" w14:textId="77777777" w:rsidR="009C58B5" w:rsidRPr="00FE7144" w:rsidRDefault="009C58B5" w:rsidP="009C58B5">
            <w:pPr>
              <w:rPr>
                <w:b/>
                <w:bCs/>
              </w:rPr>
            </w:pPr>
          </w:p>
        </w:tc>
        <w:tc>
          <w:tcPr>
            <w:tcW w:w="1289" w:type="dxa"/>
          </w:tcPr>
          <w:p w14:paraId="77AAF967" w14:textId="65D174AD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B</w:t>
            </w:r>
          </w:p>
        </w:tc>
        <w:tc>
          <w:tcPr>
            <w:tcW w:w="1481" w:type="dxa"/>
          </w:tcPr>
          <w:p w14:paraId="752ED808" w14:textId="06B5DF81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UNIT-7</w:t>
            </w:r>
          </w:p>
        </w:tc>
        <w:tc>
          <w:tcPr>
            <w:tcW w:w="1652" w:type="dxa"/>
          </w:tcPr>
          <w:p w14:paraId="21228F3D" w14:textId="3788AF4A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PROGRAM</w:t>
            </w:r>
          </w:p>
        </w:tc>
        <w:tc>
          <w:tcPr>
            <w:tcW w:w="1518" w:type="dxa"/>
          </w:tcPr>
          <w:p w14:paraId="45DDD307" w14:textId="0DE97913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HIGH</w:t>
            </w:r>
          </w:p>
        </w:tc>
        <w:tc>
          <w:tcPr>
            <w:tcW w:w="1223" w:type="dxa"/>
          </w:tcPr>
          <w:p w14:paraId="69F59266" w14:textId="40F21E3E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4 MARKS</w:t>
            </w:r>
          </w:p>
        </w:tc>
      </w:tr>
      <w:tr w:rsidR="009C58B5" w:rsidRPr="00FE7144" w14:paraId="798328F2" w14:textId="77777777" w:rsidTr="00D02E57">
        <w:trPr>
          <w:jc w:val="center"/>
        </w:trPr>
        <w:tc>
          <w:tcPr>
            <w:tcW w:w="1853" w:type="dxa"/>
          </w:tcPr>
          <w:p w14:paraId="6A9AA5D9" w14:textId="77777777" w:rsidR="009C58B5" w:rsidRPr="0087127A" w:rsidRDefault="009C58B5" w:rsidP="009C58B5">
            <w:pPr>
              <w:rPr>
                <w:b/>
                <w:bCs/>
                <w:sz w:val="10"/>
                <w:szCs w:val="10"/>
              </w:rPr>
            </w:pPr>
          </w:p>
        </w:tc>
        <w:tc>
          <w:tcPr>
            <w:tcW w:w="1289" w:type="dxa"/>
          </w:tcPr>
          <w:p w14:paraId="49D9718A" w14:textId="77777777" w:rsidR="009C58B5" w:rsidRPr="0087127A" w:rsidRDefault="009C58B5" w:rsidP="009C58B5">
            <w:pPr>
              <w:rPr>
                <w:b/>
                <w:bCs/>
                <w:sz w:val="10"/>
                <w:szCs w:val="10"/>
              </w:rPr>
            </w:pPr>
          </w:p>
        </w:tc>
        <w:tc>
          <w:tcPr>
            <w:tcW w:w="1481" w:type="dxa"/>
          </w:tcPr>
          <w:p w14:paraId="35E590B4" w14:textId="77777777" w:rsidR="009C58B5" w:rsidRPr="0087127A" w:rsidRDefault="009C58B5" w:rsidP="009C58B5">
            <w:pPr>
              <w:rPr>
                <w:b/>
                <w:bCs/>
                <w:sz w:val="10"/>
                <w:szCs w:val="10"/>
              </w:rPr>
            </w:pPr>
          </w:p>
        </w:tc>
        <w:tc>
          <w:tcPr>
            <w:tcW w:w="1652" w:type="dxa"/>
          </w:tcPr>
          <w:p w14:paraId="42ED0D80" w14:textId="77777777" w:rsidR="009C58B5" w:rsidRPr="0087127A" w:rsidRDefault="009C58B5" w:rsidP="009C58B5">
            <w:pPr>
              <w:rPr>
                <w:b/>
                <w:bCs/>
                <w:sz w:val="10"/>
                <w:szCs w:val="10"/>
              </w:rPr>
            </w:pPr>
          </w:p>
        </w:tc>
        <w:tc>
          <w:tcPr>
            <w:tcW w:w="1518" w:type="dxa"/>
          </w:tcPr>
          <w:p w14:paraId="1B2BC59D" w14:textId="77777777" w:rsidR="009C58B5" w:rsidRPr="0087127A" w:rsidRDefault="009C58B5" w:rsidP="009C58B5">
            <w:pPr>
              <w:rPr>
                <w:b/>
                <w:bCs/>
                <w:sz w:val="10"/>
                <w:szCs w:val="10"/>
              </w:rPr>
            </w:pPr>
          </w:p>
        </w:tc>
        <w:tc>
          <w:tcPr>
            <w:tcW w:w="1223" w:type="dxa"/>
          </w:tcPr>
          <w:p w14:paraId="7948D0E7" w14:textId="77777777" w:rsidR="009C58B5" w:rsidRPr="0087127A" w:rsidRDefault="009C58B5" w:rsidP="009C58B5">
            <w:pPr>
              <w:rPr>
                <w:b/>
                <w:bCs/>
                <w:sz w:val="10"/>
                <w:szCs w:val="10"/>
              </w:rPr>
            </w:pPr>
          </w:p>
        </w:tc>
      </w:tr>
      <w:tr w:rsidR="009C58B5" w:rsidRPr="00FE7144" w14:paraId="73546182" w14:textId="4FA0861B" w:rsidTr="00D02E57">
        <w:trPr>
          <w:jc w:val="center"/>
        </w:trPr>
        <w:tc>
          <w:tcPr>
            <w:tcW w:w="1853" w:type="dxa"/>
          </w:tcPr>
          <w:p w14:paraId="455B4201" w14:textId="75EE7642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Q6.</w:t>
            </w:r>
          </w:p>
        </w:tc>
        <w:tc>
          <w:tcPr>
            <w:tcW w:w="1289" w:type="dxa"/>
          </w:tcPr>
          <w:p w14:paraId="59000D02" w14:textId="2F75ED9C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A</w:t>
            </w:r>
          </w:p>
        </w:tc>
        <w:tc>
          <w:tcPr>
            <w:tcW w:w="1481" w:type="dxa"/>
          </w:tcPr>
          <w:p w14:paraId="71FFEE19" w14:textId="2775C639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UNIT-5</w:t>
            </w:r>
          </w:p>
        </w:tc>
        <w:tc>
          <w:tcPr>
            <w:tcW w:w="1652" w:type="dxa"/>
          </w:tcPr>
          <w:p w14:paraId="025E3643" w14:textId="4624CDC5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PROGRAM</w:t>
            </w:r>
          </w:p>
        </w:tc>
        <w:tc>
          <w:tcPr>
            <w:tcW w:w="1518" w:type="dxa"/>
          </w:tcPr>
          <w:p w14:paraId="23A1101B" w14:textId="2D287DE0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HIGH</w:t>
            </w:r>
          </w:p>
        </w:tc>
        <w:tc>
          <w:tcPr>
            <w:tcW w:w="1223" w:type="dxa"/>
          </w:tcPr>
          <w:p w14:paraId="5C459CF0" w14:textId="722D18C0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3 MARKS</w:t>
            </w:r>
          </w:p>
        </w:tc>
      </w:tr>
      <w:tr w:rsidR="009C58B5" w:rsidRPr="00FE7144" w14:paraId="75592426" w14:textId="77777777" w:rsidTr="00D02E57">
        <w:trPr>
          <w:jc w:val="center"/>
        </w:trPr>
        <w:tc>
          <w:tcPr>
            <w:tcW w:w="1853" w:type="dxa"/>
          </w:tcPr>
          <w:p w14:paraId="26258383" w14:textId="77777777" w:rsidR="009C58B5" w:rsidRPr="00FE7144" w:rsidRDefault="009C58B5" w:rsidP="009C58B5">
            <w:pPr>
              <w:rPr>
                <w:b/>
                <w:bCs/>
              </w:rPr>
            </w:pPr>
          </w:p>
        </w:tc>
        <w:tc>
          <w:tcPr>
            <w:tcW w:w="1289" w:type="dxa"/>
          </w:tcPr>
          <w:p w14:paraId="08331162" w14:textId="5A294E90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B</w:t>
            </w:r>
          </w:p>
        </w:tc>
        <w:tc>
          <w:tcPr>
            <w:tcW w:w="1481" w:type="dxa"/>
          </w:tcPr>
          <w:p w14:paraId="2A2E9972" w14:textId="0C2B9A2D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UNIT-8</w:t>
            </w:r>
          </w:p>
        </w:tc>
        <w:tc>
          <w:tcPr>
            <w:tcW w:w="1652" w:type="dxa"/>
          </w:tcPr>
          <w:p w14:paraId="58C170C5" w14:textId="3013ABDE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DESIGN PROBLEM</w:t>
            </w:r>
          </w:p>
        </w:tc>
        <w:tc>
          <w:tcPr>
            <w:tcW w:w="1518" w:type="dxa"/>
          </w:tcPr>
          <w:p w14:paraId="101024EA" w14:textId="21E4908E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MODERATE</w:t>
            </w:r>
          </w:p>
        </w:tc>
        <w:tc>
          <w:tcPr>
            <w:tcW w:w="1223" w:type="dxa"/>
          </w:tcPr>
          <w:p w14:paraId="5664D556" w14:textId="2FD2F95F" w:rsidR="009C58B5" w:rsidRPr="00FE7144" w:rsidRDefault="009C58B5" w:rsidP="009C58B5">
            <w:pPr>
              <w:rPr>
                <w:b/>
                <w:bCs/>
              </w:rPr>
            </w:pPr>
            <w:r w:rsidRPr="00FE7144">
              <w:rPr>
                <w:b/>
                <w:bCs/>
              </w:rPr>
              <w:t>7 MARKS</w:t>
            </w:r>
          </w:p>
        </w:tc>
      </w:tr>
    </w:tbl>
    <w:p w14:paraId="223E5C13" w14:textId="4E67C651" w:rsidR="00316B3C" w:rsidRPr="00FE7144" w:rsidRDefault="00316B3C">
      <w:pPr>
        <w:rPr>
          <w:b/>
          <w:bCs/>
        </w:rPr>
      </w:pPr>
    </w:p>
    <w:p w14:paraId="7E2FEFC2" w14:textId="6D79DAD7" w:rsidR="00D02E57" w:rsidRPr="00C81B39" w:rsidRDefault="00D02E57">
      <w:r w:rsidRPr="00C81B39">
        <w:t>EVERY QUESTION SHOULD HAVE A CODE</w:t>
      </w:r>
    </w:p>
    <w:p w14:paraId="76CD6BE1" w14:textId="486FA11E" w:rsidR="00C81B39" w:rsidRPr="00C81B39" w:rsidRDefault="00C81B39">
      <w:r w:rsidRPr="00C81B39">
        <w:t>THERE IS NO THEORY AS SUCH… IT HAS TO BE THEORY WITH EXAMPLE</w:t>
      </w:r>
    </w:p>
    <w:p w14:paraId="7E624ADA" w14:textId="16308AD9" w:rsidR="00D02E57" w:rsidRPr="00C81B39" w:rsidRDefault="00D02E57">
      <w:r w:rsidRPr="00C81B39">
        <w:t>UNIT – 1: NO DIRECT QUESTION</w:t>
      </w:r>
    </w:p>
    <w:p w14:paraId="325860D8" w14:textId="0C5D2C51" w:rsidR="00D02E57" w:rsidRPr="00C81B39" w:rsidRDefault="00C81B39">
      <w:r w:rsidRPr="00C81B39">
        <w:t>UNIT-8 IS MOST IMP HIGH WEIHTAGE [9 MARKS] MODERATE LEVEL LEARN USE CASE N CLASS                                                                                                DIAG [MOSTLY] TRY ACT N SEQUENCE</w:t>
      </w:r>
    </w:p>
    <w:p w14:paraId="3DF38EB9" w14:textId="722B1A88" w:rsidR="00C81B39" w:rsidRDefault="00C81B39">
      <w:r w:rsidRPr="00C81B39">
        <w:t>UNIT-7 VERY HIGH REVELANCE</w:t>
      </w:r>
      <w:r>
        <w:t xml:space="preserve"> </w:t>
      </w:r>
    </w:p>
    <w:p w14:paraId="7AA5D93A" w14:textId="5A621DB3" w:rsidR="001B5664" w:rsidRDefault="001B5664">
      <w:r>
        <w:t>UNIT-6 QUESTION BASED IN GENERICS PROGRAM BASED ON TEMPLATES LEARN CLASS AND FUNCTION TEMPLATE</w:t>
      </w:r>
    </w:p>
    <w:p w14:paraId="011A5531" w14:textId="1E7A3607" w:rsidR="001B5664" w:rsidRDefault="001B5664">
      <w:r>
        <w:t>UNIT-5 DIRECT PROGRAM BASED ON THIS UNIT</w:t>
      </w:r>
    </w:p>
    <w:p w14:paraId="12C3CB00" w14:textId="62B5F338" w:rsidR="001B5664" w:rsidRDefault="001B5664">
      <w:r>
        <w:t xml:space="preserve">UNIT-4 DON’T SKIP IT IT’S A LOT IMPORTANT </w:t>
      </w:r>
    </w:p>
    <w:p w14:paraId="79408DF2" w14:textId="3BDEF57C" w:rsidR="001B5664" w:rsidRDefault="001B5664">
      <w:r>
        <w:t xml:space="preserve">UNIT-3 </w:t>
      </w:r>
    </w:p>
    <w:p w14:paraId="737C652B" w14:textId="60D11301" w:rsidR="001B5664" w:rsidRPr="00C81B39" w:rsidRDefault="001B5664">
      <w:r>
        <w:t xml:space="preserve">UNIT-2 </w:t>
      </w:r>
    </w:p>
    <w:sectPr w:rsidR="001B5664" w:rsidRPr="00C81B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MDIzMDAytDC3sDRR0lEKTi0uzszPAykwrgUAoWaXXiwAAAA="/>
  </w:docVars>
  <w:rsids>
    <w:rsidRoot w:val="00D02E57"/>
    <w:rsid w:val="001B5664"/>
    <w:rsid w:val="00316B3C"/>
    <w:rsid w:val="005C4FFA"/>
    <w:rsid w:val="0087127A"/>
    <w:rsid w:val="009C58B5"/>
    <w:rsid w:val="00B3184C"/>
    <w:rsid w:val="00C81B39"/>
    <w:rsid w:val="00CF586F"/>
    <w:rsid w:val="00D02E57"/>
    <w:rsid w:val="00FE7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8AE4B"/>
  <w15:chartTrackingRefBased/>
  <w15:docId w15:val="{14C41EA2-53D7-47F6-96CE-BC6207780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2E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5C90A2-9A86-4621-A58D-F16648DCB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0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</cp:lastModifiedBy>
  <cp:revision>3</cp:revision>
  <dcterms:created xsi:type="dcterms:W3CDTF">2020-11-07T06:03:00Z</dcterms:created>
  <dcterms:modified xsi:type="dcterms:W3CDTF">2021-01-05T11:19:00Z</dcterms:modified>
</cp:coreProperties>
</file>